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02D5" w:rsidRDefault="00EC02D5" w:rsidP="00EC02D5">
      <w:pPr>
        <w:jc w:val="center"/>
        <w:rPr>
          <w:b/>
          <w:sz w:val="28"/>
        </w:rPr>
      </w:pPr>
      <w:bookmarkStart w:id="0" w:name="_GoBack"/>
      <w:r w:rsidRPr="00EC02D5">
        <w:rPr>
          <w:b/>
          <w:sz w:val="28"/>
        </w:rPr>
        <w:t>C</w:t>
      </w:r>
      <w:r w:rsidRPr="00EC02D5">
        <w:rPr>
          <w:b/>
          <w:sz w:val="28"/>
        </w:rPr>
        <w:t xml:space="preserve">opyright </w:t>
      </w:r>
      <w:proofErr w:type="spellStart"/>
      <w:r w:rsidRPr="00EC02D5">
        <w:rPr>
          <w:b/>
          <w:sz w:val="28"/>
        </w:rPr>
        <w:t>P</w:t>
      </w:r>
      <w:r w:rsidRPr="00EC02D5">
        <w:rPr>
          <w:b/>
          <w:sz w:val="28"/>
        </w:rPr>
        <w:t>ermission</w:t>
      </w:r>
      <w:proofErr w:type="spellEnd"/>
    </w:p>
    <w:bookmarkEnd w:id="0"/>
    <w:p w:rsidR="00EC02D5" w:rsidRPr="00EC02D5" w:rsidRDefault="00EC02D5" w:rsidP="00EC02D5">
      <w:pPr>
        <w:jc w:val="center"/>
        <w:rPr>
          <w:b/>
          <w:sz w:val="28"/>
        </w:rPr>
      </w:pPr>
    </w:p>
    <w:p w:rsidR="00EC02D5" w:rsidRDefault="00EC02D5">
      <w:r>
        <w:t>L</w:t>
      </w:r>
      <w:r w:rsidRPr="00EC02D5">
        <w:t xml:space="preserve">ink </w:t>
      </w:r>
      <w:proofErr w:type="spellStart"/>
      <w:r w:rsidRPr="00EC02D5">
        <w:t>to</w:t>
      </w:r>
      <w:proofErr w:type="spellEnd"/>
      <w:r w:rsidRPr="00EC02D5">
        <w:t xml:space="preserve"> </w:t>
      </w:r>
      <w:proofErr w:type="spellStart"/>
      <w:r w:rsidRPr="00EC02D5">
        <w:t>the</w:t>
      </w:r>
      <w:proofErr w:type="spellEnd"/>
      <w:r w:rsidRPr="00EC02D5">
        <w:t xml:space="preserve"> editorial </w:t>
      </w:r>
      <w:proofErr w:type="spellStart"/>
      <w:r w:rsidRPr="00EC02D5">
        <w:t>policy</w:t>
      </w:r>
      <w:proofErr w:type="spellEnd"/>
      <w:r>
        <w:t xml:space="preserve">: </w:t>
      </w:r>
    </w:p>
    <w:p w:rsidR="00636AF5" w:rsidRDefault="00EC02D5">
      <w:r>
        <w:t xml:space="preserve"> </w:t>
      </w:r>
      <w:hyperlink r:id="rId5" w:history="1">
        <w:r w:rsidRPr="000A5EEF">
          <w:rPr>
            <w:rStyle w:val="Hyperlink"/>
          </w:rPr>
          <w:t>https://www.elsevier.com/about/policies/copyright</w:t>
        </w:r>
      </w:hyperlink>
    </w:p>
    <w:p w:rsidR="00EC02D5" w:rsidRPr="00EC02D5" w:rsidRDefault="00EC02D5" w:rsidP="00EC02D5">
      <w:pPr>
        <w:spacing w:after="0" w:line="360" w:lineRule="auto"/>
        <w:jc w:val="both"/>
        <w:rPr>
          <w:rFonts w:cstheme="minorHAnsi"/>
        </w:rPr>
      </w:pPr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color w:val="53565A"/>
          <w:sz w:val="24"/>
          <w:szCs w:val="24"/>
          <w:lang w:eastAsia="pt-BR"/>
        </w:rPr>
      </w:pPr>
      <w:hyperlink r:id="rId6" w:tooltip="Home" w:history="1">
        <w:r w:rsidRPr="00EC02D5">
          <w:rPr>
            <w:rFonts w:cstheme="minorHAnsi"/>
            <w:noProof/>
          </w:rPr>
          <w:drawing>
            <wp:inline distT="0" distB="0" distL="0" distR="0" wp14:anchorId="2D15C370" wp14:editId="283DCEF3">
              <wp:extent cx="688975" cy="611505"/>
              <wp:effectExtent l="0" t="0" r="0" b="0"/>
              <wp:docPr id="15" name="Imagem 15" descr="C:\Users\talita.marin\AppData\Local\Microsoft\Windows\INetCache\Content.MSO\6D218270.tmp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5" descr="C:\Users\talita.marin\AppData\Local\Microsoft\Windows\INetCache\Content.MSO\6D218270.tmp"/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88975" cy="611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EC02D5">
          <w:rPr>
            <w:rFonts w:cstheme="minorHAnsi"/>
            <w:noProof/>
          </w:rPr>
          <w:drawing>
            <wp:inline distT="0" distB="0" distL="0" distR="0" wp14:anchorId="36F76CF0" wp14:editId="78449F6B">
              <wp:extent cx="1282700" cy="178435"/>
              <wp:effectExtent l="0" t="0" r="0" b="0"/>
              <wp:docPr id="16" name="Imagem 16" descr="C:\Users\talita.marin\AppData\Local\Microsoft\Windows\INetCache\Content.MSO\AE98C1FE.tmp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" descr="C:\Users\talita.marin\AppData\Local\Microsoft\Windows\INetCache\Content.MSO\AE98C1FE.tmp"/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82700" cy="1784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hyperlink>
    </w:p>
    <w:p w:rsidR="00EC02D5" w:rsidRPr="00EC02D5" w:rsidRDefault="00EC02D5" w:rsidP="00EC02D5">
      <w:pPr>
        <w:numPr>
          <w:ilvl w:val="0"/>
          <w:numId w:val="1"/>
        </w:numPr>
        <w:spacing w:after="0" w:line="360" w:lineRule="auto"/>
        <w:ind w:left="0"/>
        <w:jc w:val="both"/>
        <w:textAlignment w:val="baseline"/>
        <w:rPr>
          <w:rFonts w:eastAsia="Times New Roman" w:cstheme="minorHAnsi"/>
          <w:color w:val="53565A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color w:val="53565A"/>
          <w:sz w:val="30"/>
          <w:szCs w:val="30"/>
          <w:lang w:eastAsia="pt-BR"/>
        </w:rPr>
        <w:t>About</w:t>
      </w:r>
      <w:proofErr w:type="spellEnd"/>
      <w:r w:rsidRPr="00EC02D5">
        <w:rPr>
          <w:rFonts w:eastAsia="Times New Roman" w:cstheme="minorHAnsi"/>
          <w:color w:val="53565A"/>
          <w:sz w:val="30"/>
          <w:szCs w:val="30"/>
          <w:lang w:eastAsia="pt-BR"/>
        </w:rPr>
        <w:t xml:space="preserve"> Elsevier</w:t>
      </w:r>
    </w:p>
    <w:p w:rsidR="00EC02D5" w:rsidRPr="00EC02D5" w:rsidRDefault="00EC02D5" w:rsidP="00EC02D5">
      <w:pPr>
        <w:numPr>
          <w:ilvl w:val="0"/>
          <w:numId w:val="1"/>
        </w:numPr>
        <w:spacing w:after="0" w:line="360" w:lineRule="auto"/>
        <w:ind w:left="0"/>
        <w:jc w:val="both"/>
        <w:textAlignment w:val="baseline"/>
        <w:rPr>
          <w:rFonts w:eastAsia="Times New Roman" w:cstheme="minorHAnsi"/>
          <w:color w:val="53565A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color w:val="53565A"/>
          <w:sz w:val="30"/>
          <w:szCs w:val="30"/>
          <w:lang w:eastAsia="pt-BR"/>
        </w:rPr>
        <w:t>Products</w:t>
      </w:r>
      <w:proofErr w:type="spellEnd"/>
      <w:r w:rsidRPr="00EC02D5">
        <w:rPr>
          <w:rFonts w:eastAsia="Times New Roman" w:cstheme="minorHAnsi"/>
          <w:color w:val="53565A"/>
          <w:sz w:val="30"/>
          <w:szCs w:val="30"/>
          <w:lang w:eastAsia="pt-BR"/>
        </w:rPr>
        <w:t xml:space="preserve"> &amp; </w:t>
      </w:r>
      <w:proofErr w:type="spellStart"/>
      <w:r w:rsidRPr="00EC02D5">
        <w:rPr>
          <w:rFonts w:eastAsia="Times New Roman" w:cstheme="minorHAnsi"/>
          <w:color w:val="53565A"/>
          <w:sz w:val="30"/>
          <w:szCs w:val="30"/>
          <w:lang w:eastAsia="pt-BR"/>
        </w:rPr>
        <w:t>Solutions</w:t>
      </w:r>
      <w:proofErr w:type="spellEnd"/>
    </w:p>
    <w:p w:rsidR="00EC02D5" w:rsidRPr="00EC02D5" w:rsidRDefault="00EC02D5" w:rsidP="00EC02D5">
      <w:pPr>
        <w:numPr>
          <w:ilvl w:val="0"/>
          <w:numId w:val="1"/>
        </w:numPr>
        <w:spacing w:after="0" w:line="360" w:lineRule="auto"/>
        <w:ind w:left="0"/>
        <w:jc w:val="both"/>
        <w:textAlignment w:val="baseline"/>
        <w:rPr>
          <w:rFonts w:eastAsia="Times New Roman" w:cstheme="minorHAnsi"/>
          <w:color w:val="53565A"/>
          <w:sz w:val="24"/>
          <w:szCs w:val="24"/>
          <w:lang w:eastAsia="pt-BR"/>
        </w:rPr>
      </w:pPr>
      <w:r w:rsidRPr="00EC02D5">
        <w:rPr>
          <w:rFonts w:eastAsia="Times New Roman" w:cstheme="minorHAnsi"/>
          <w:color w:val="53565A"/>
          <w:sz w:val="30"/>
          <w:szCs w:val="30"/>
          <w:lang w:eastAsia="pt-BR"/>
        </w:rPr>
        <w:t>Services</w:t>
      </w:r>
    </w:p>
    <w:p w:rsidR="00EC02D5" w:rsidRPr="00EC02D5" w:rsidRDefault="00EC02D5" w:rsidP="00EC02D5">
      <w:pPr>
        <w:numPr>
          <w:ilvl w:val="0"/>
          <w:numId w:val="1"/>
        </w:numPr>
        <w:spacing w:after="0" w:line="360" w:lineRule="auto"/>
        <w:ind w:left="0"/>
        <w:jc w:val="both"/>
        <w:textAlignment w:val="baseline"/>
        <w:rPr>
          <w:rFonts w:eastAsia="Times New Roman" w:cstheme="minorHAnsi"/>
          <w:color w:val="53565A"/>
          <w:sz w:val="24"/>
          <w:szCs w:val="24"/>
          <w:lang w:eastAsia="pt-BR"/>
        </w:rPr>
      </w:pPr>
      <w:r w:rsidRPr="00EC02D5">
        <w:rPr>
          <w:rFonts w:eastAsia="Times New Roman" w:cstheme="minorHAnsi"/>
          <w:color w:val="53565A"/>
          <w:sz w:val="30"/>
          <w:szCs w:val="30"/>
          <w:lang w:eastAsia="pt-BR"/>
        </w:rPr>
        <w:t xml:space="preserve">Shop &amp; </w:t>
      </w:r>
      <w:proofErr w:type="spellStart"/>
      <w:r w:rsidRPr="00EC02D5">
        <w:rPr>
          <w:rFonts w:eastAsia="Times New Roman" w:cstheme="minorHAnsi"/>
          <w:color w:val="53565A"/>
          <w:sz w:val="30"/>
          <w:szCs w:val="30"/>
          <w:lang w:eastAsia="pt-BR"/>
        </w:rPr>
        <w:t>Discover</w:t>
      </w:r>
      <w:proofErr w:type="spellEnd"/>
    </w:p>
    <w:p w:rsidR="00EC02D5" w:rsidRPr="00EC02D5" w:rsidRDefault="00EC02D5" w:rsidP="00EC02D5">
      <w:pPr>
        <w:numPr>
          <w:ilvl w:val="0"/>
          <w:numId w:val="2"/>
        </w:numPr>
        <w:spacing w:after="0" w:line="360" w:lineRule="auto"/>
        <w:ind w:left="0"/>
        <w:jc w:val="both"/>
        <w:textAlignment w:val="baseline"/>
        <w:rPr>
          <w:rFonts w:eastAsia="Times New Roman" w:cstheme="minorHAnsi"/>
          <w:color w:val="53565A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color w:val="53565A"/>
          <w:sz w:val="30"/>
          <w:szCs w:val="30"/>
          <w:lang w:eastAsia="pt-BR"/>
        </w:rPr>
        <w:t>Search</w:t>
      </w:r>
      <w:proofErr w:type="spellEnd"/>
      <w:r w:rsidRPr="00EC02D5">
        <w:rPr>
          <w:rFonts w:eastAsia="Times New Roman" w:cstheme="minorHAnsi"/>
          <w:color w:val="53565A"/>
          <w:sz w:val="24"/>
          <w:szCs w:val="24"/>
          <w:lang w:eastAsia="pt-BR"/>
        </w:rPr>
        <w:t> </w:t>
      </w:r>
    </w:p>
    <w:p w:rsidR="00EC02D5" w:rsidRPr="00EC02D5" w:rsidRDefault="00EC02D5" w:rsidP="00EC02D5">
      <w:pPr>
        <w:numPr>
          <w:ilvl w:val="0"/>
          <w:numId w:val="2"/>
        </w:numPr>
        <w:spacing w:after="0" w:line="360" w:lineRule="auto"/>
        <w:ind w:left="0"/>
        <w:jc w:val="both"/>
        <w:textAlignment w:val="baseline"/>
        <w:rPr>
          <w:rFonts w:eastAsia="Times New Roman" w:cstheme="minorHAnsi"/>
          <w:color w:val="53565A"/>
          <w:sz w:val="24"/>
          <w:szCs w:val="24"/>
          <w:lang w:eastAsia="pt-BR"/>
        </w:rPr>
      </w:pPr>
    </w:p>
    <w:p w:rsidR="00EC02D5" w:rsidRPr="00EC02D5" w:rsidRDefault="00EC02D5" w:rsidP="00EC02D5">
      <w:pPr>
        <w:numPr>
          <w:ilvl w:val="0"/>
          <w:numId w:val="3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hyperlink r:id="rId9" w:history="1">
        <w:r w:rsidRPr="00EC02D5">
          <w:rPr>
            <w:rFonts w:eastAsia="Times New Roman" w:cstheme="minorHAnsi"/>
            <w:color w:val="B9B9B9"/>
            <w:sz w:val="24"/>
            <w:szCs w:val="24"/>
            <w:u w:val="single"/>
            <w:lang w:eastAsia="pt-BR"/>
          </w:rPr>
          <w:t>Home</w:t>
        </w:r>
      </w:hyperlink>
    </w:p>
    <w:p w:rsidR="00EC02D5" w:rsidRPr="00EC02D5" w:rsidRDefault="00EC02D5" w:rsidP="00EC02D5">
      <w:pPr>
        <w:spacing w:after="0" w:line="360" w:lineRule="auto"/>
        <w:ind w:left="720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</w:p>
    <w:p w:rsidR="00EC02D5" w:rsidRPr="00EC02D5" w:rsidRDefault="00EC02D5" w:rsidP="00EC02D5">
      <w:pPr>
        <w:numPr>
          <w:ilvl w:val="0"/>
          <w:numId w:val="3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hyperlink r:id="rId10" w:history="1">
        <w:proofErr w:type="spellStart"/>
        <w:r w:rsidRPr="00EC02D5">
          <w:rPr>
            <w:rFonts w:eastAsia="Times New Roman" w:cstheme="minorHAnsi"/>
            <w:color w:val="B9B9B9"/>
            <w:sz w:val="24"/>
            <w:szCs w:val="24"/>
            <w:u w:val="single"/>
            <w:lang w:eastAsia="pt-BR"/>
          </w:rPr>
          <w:t>About</w:t>
        </w:r>
        <w:proofErr w:type="spellEnd"/>
      </w:hyperlink>
    </w:p>
    <w:p w:rsidR="00EC02D5" w:rsidRPr="00EC02D5" w:rsidRDefault="00EC02D5" w:rsidP="00EC02D5">
      <w:pPr>
        <w:spacing w:after="0" w:line="360" w:lineRule="auto"/>
        <w:ind w:left="720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</w:p>
    <w:p w:rsidR="00EC02D5" w:rsidRPr="00EC02D5" w:rsidRDefault="00EC02D5" w:rsidP="00EC02D5">
      <w:pPr>
        <w:numPr>
          <w:ilvl w:val="0"/>
          <w:numId w:val="3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hyperlink r:id="rId11" w:history="1">
        <w:r w:rsidRPr="00EC02D5">
          <w:rPr>
            <w:rFonts w:eastAsia="Times New Roman" w:cstheme="minorHAnsi"/>
            <w:color w:val="B9B9B9"/>
            <w:sz w:val="24"/>
            <w:szCs w:val="24"/>
            <w:u w:val="single"/>
            <w:lang w:eastAsia="pt-BR"/>
          </w:rPr>
          <w:t>Policies</w:t>
        </w:r>
      </w:hyperlink>
    </w:p>
    <w:p w:rsidR="00EC02D5" w:rsidRPr="00EC02D5" w:rsidRDefault="00EC02D5" w:rsidP="00EC02D5">
      <w:pPr>
        <w:spacing w:after="0" w:line="360" w:lineRule="auto"/>
        <w:ind w:left="720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</w:p>
    <w:p w:rsidR="00EC02D5" w:rsidRPr="00EC02D5" w:rsidRDefault="00EC02D5" w:rsidP="00EC02D5">
      <w:pPr>
        <w:numPr>
          <w:ilvl w:val="0"/>
          <w:numId w:val="3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hyperlink r:id="rId12" w:history="1">
        <w:r w:rsidRPr="00EC02D5">
          <w:rPr>
            <w:rFonts w:eastAsia="Times New Roman" w:cstheme="minorHAnsi"/>
            <w:color w:val="323232"/>
            <w:sz w:val="24"/>
            <w:szCs w:val="24"/>
            <w:u w:val="single"/>
            <w:lang w:eastAsia="pt-BR"/>
          </w:rPr>
          <w:t>Copyright</w:t>
        </w:r>
      </w:hyperlink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0"/>
        <w:rPr>
          <w:rFonts w:eastAsia="Times New Roman" w:cstheme="minorHAnsi"/>
          <w:color w:val="222222"/>
          <w:kern w:val="36"/>
          <w:sz w:val="48"/>
          <w:szCs w:val="48"/>
          <w:lang w:eastAsia="pt-BR"/>
        </w:rPr>
      </w:pPr>
      <w:r w:rsidRPr="00EC02D5">
        <w:rPr>
          <w:rFonts w:eastAsia="Times New Roman" w:cstheme="minorHAnsi"/>
          <w:color w:val="222222"/>
          <w:kern w:val="36"/>
          <w:sz w:val="48"/>
          <w:szCs w:val="48"/>
          <w:lang w:eastAsia="pt-BR"/>
        </w:rPr>
        <w:t>Copyright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scrib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lat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ca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istribu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searc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. It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govern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how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(as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el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s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i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mploye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funde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)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e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id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general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c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istribut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books.</w:t>
      </w:r>
    </w:p>
    <w:p w:rsidR="00EC02D5" w:rsidRPr="00EC02D5" w:rsidRDefault="00EC02D5" w:rsidP="00EC02D5">
      <w:pPr>
        <w:numPr>
          <w:ilvl w:val="0"/>
          <w:numId w:val="4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hyperlink r:id="rId13" w:anchor="Author-rights" w:history="1"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Journal</w:t>
        </w:r>
        <w:proofErr w:type="spellEnd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 xml:space="preserve"> </w:t>
        </w:r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author</w:t>
        </w:r>
        <w:proofErr w:type="spellEnd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 xml:space="preserve"> </w:t>
        </w:r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rights</w:t>
        </w:r>
        <w:proofErr w:type="spellEnd"/>
      </w:hyperlink>
    </w:p>
    <w:p w:rsidR="00EC02D5" w:rsidRPr="00EC02D5" w:rsidRDefault="00EC02D5" w:rsidP="00EC02D5">
      <w:pPr>
        <w:numPr>
          <w:ilvl w:val="0"/>
          <w:numId w:val="4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hyperlink r:id="rId14" w:anchor="Government-employees" w:history="1"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Government</w:t>
        </w:r>
        <w:proofErr w:type="spellEnd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 xml:space="preserve"> </w:t>
        </w:r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employees</w:t>
        </w:r>
        <w:proofErr w:type="spellEnd"/>
      </w:hyperlink>
    </w:p>
    <w:p w:rsidR="00EC02D5" w:rsidRPr="00EC02D5" w:rsidRDefault="00EC02D5" w:rsidP="00EC02D5">
      <w:pPr>
        <w:numPr>
          <w:ilvl w:val="0"/>
          <w:numId w:val="4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hyperlink r:id="rId15" w:anchor="Elsevier-rights" w:history="1"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Elsevier's</w:t>
        </w:r>
        <w:proofErr w:type="spellEnd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 xml:space="preserve"> </w:t>
        </w:r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rights</w:t>
        </w:r>
        <w:proofErr w:type="spellEnd"/>
      </w:hyperlink>
    </w:p>
    <w:p w:rsidR="00EC02D5" w:rsidRPr="00EC02D5" w:rsidRDefault="00EC02D5" w:rsidP="00EC02D5">
      <w:pPr>
        <w:numPr>
          <w:ilvl w:val="0"/>
          <w:numId w:val="4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hyperlink r:id="rId16" w:anchor="Protecting-author-rights" w:history="1"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Protecting</w:t>
        </w:r>
        <w:proofErr w:type="spellEnd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 xml:space="preserve"> </w:t>
        </w:r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author</w:t>
        </w:r>
        <w:proofErr w:type="spellEnd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 xml:space="preserve"> </w:t>
        </w:r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rights</w:t>
        </w:r>
        <w:proofErr w:type="spellEnd"/>
      </w:hyperlink>
    </w:p>
    <w:p w:rsidR="00EC02D5" w:rsidRPr="00EC02D5" w:rsidRDefault="00EC02D5" w:rsidP="00EC02D5">
      <w:pPr>
        <w:numPr>
          <w:ilvl w:val="0"/>
          <w:numId w:val="4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hyperlink r:id="rId17" w:anchor="Open-access" w:history="1"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 xml:space="preserve">Open </w:t>
        </w:r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access</w:t>
        </w:r>
        <w:proofErr w:type="spellEnd"/>
      </w:hyperlink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1"/>
        <w:rPr>
          <w:rFonts w:eastAsia="Times New Roman" w:cstheme="minorHAnsi"/>
          <w:color w:val="222222"/>
          <w:sz w:val="36"/>
          <w:szCs w:val="36"/>
          <w:lang w:eastAsia="pt-BR"/>
        </w:rPr>
      </w:pP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lastRenderedPageBreak/>
        <w:t>Journal</w:t>
      </w:r>
      <w:proofErr w:type="spellEnd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author</w:t>
      </w:r>
      <w:proofErr w:type="spellEnd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rights</w:t>
      </w:r>
      <w:proofErr w:type="spellEnd"/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d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isseminat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searc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ne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.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i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termin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gree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etwee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Elsevier.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i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gree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al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it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ransf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licen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copyright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tai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ignifica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har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i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w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. 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uppor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ne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har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isseminat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maximiz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mpac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i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searc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in 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prietar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journal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* ar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fin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elow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:</w:t>
      </w:r>
    </w:p>
    <w:tbl>
      <w:tblPr>
        <w:tblW w:w="1455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14"/>
        <w:gridCol w:w="7236"/>
      </w:tblGrid>
      <w:tr w:rsidR="00EC02D5" w:rsidRPr="00EC02D5" w:rsidTr="00EC02D5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bottom"/>
            <w:hideMark/>
          </w:tcPr>
          <w:p w:rsidR="00EC02D5" w:rsidRPr="00EC02D5" w:rsidRDefault="00EC02D5" w:rsidP="00EC02D5">
            <w:pPr>
              <w:spacing w:after="0" w:line="360" w:lineRule="auto"/>
              <w:jc w:val="both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r w:rsidRPr="00EC02D5">
              <w:rPr>
                <w:rFonts w:eastAsia="Times New Roman" w:cstheme="minorHAnsi"/>
                <w:b/>
                <w:bCs/>
                <w:sz w:val="24"/>
                <w:szCs w:val="24"/>
                <w:lang w:eastAsia="pt-BR"/>
              </w:rPr>
              <w:t xml:space="preserve">For </w:t>
            </w:r>
            <w:proofErr w:type="spellStart"/>
            <w:r w:rsidRPr="00EC02D5">
              <w:rPr>
                <w:rFonts w:eastAsia="Times New Roman" w:cstheme="minorHAnsi"/>
                <w:b/>
                <w:bCs/>
                <w:sz w:val="24"/>
                <w:szCs w:val="24"/>
                <w:lang w:eastAsia="pt-BR"/>
              </w:rPr>
              <w:t>subscription</w:t>
            </w:r>
            <w:proofErr w:type="spellEnd"/>
            <w:r w:rsidRPr="00EC02D5">
              <w:rPr>
                <w:rFonts w:eastAsia="Times New Roman" w:cstheme="minorHAnsi"/>
                <w:b/>
                <w:bCs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b/>
                <w:bCs/>
                <w:sz w:val="24"/>
                <w:szCs w:val="24"/>
                <w:lang w:eastAsia="pt-BR"/>
              </w:rPr>
              <w:t>article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bottom"/>
            <w:hideMark/>
          </w:tcPr>
          <w:p w:rsidR="00EC02D5" w:rsidRPr="00EC02D5" w:rsidRDefault="00EC02D5" w:rsidP="00EC02D5">
            <w:pPr>
              <w:spacing w:after="0" w:line="360" w:lineRule="auto"/>
              <w:jc w:val="both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r w:rsidRPr="00EC02D5">
              <w:rPr>
                <w:rFonts w:eastAsia="Times New Roman" w:cstheme="minorHAnsi"/>
                <w:b/>
                <w:bCs/>
                <w:sz w:val="24"/>
                <w:szCs w:val="24"/>
                <w:lang w:eastAsia="pt-BR"/>
              </w:rPr>
              <w:t xml:space="preserve">For open </w:t>
            </w:r>
            <w:proofErr w:type="spellStart"/>
            <w:r w:rsidRPr="00EC02D5">
              <w:rPr>
                <w:rFonts w:eastAsia="Times New Roman" w:cstheme="minorHAnsi"/>
                <w:b/>
                <w:bCs/>
                <w:sz w:val="24"/>
                <w:szCs w:val="24"/>
                <w:lang w:eastAsia="pt-BR"/>
              </w:rPr>
              <w:t>access</w:t>
            </w:r>
            <w:proofErr w:type="spellEnd"/>
            <w:r w:rsidRPr="00EC02D5">
              <w:rPr>
                <w:rFonts w:eastAsia="Times New Roman" w:cstheme="minorHAnsi"/>
                <w:b/>
                <w:bCs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b/>
                <w:bCs/>
                <w:sz w:val="24"/>
                <w:szCs w:val="24"/>
                <w:lang w:eastAsia="pt-BR"/>
              </w:rPr>
              <w:t>articles</w:t>
            </w:r>
            <w:proofErr w:type="spellEnd"/>
          </w:p>
        </w:tc>
      </w:tr>
      <w:tr w:rsidR="00EC02D5" w:rsidRPr="00EC02D5" w:rsidTr="00EC02D5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bottom"/>
            <w:hideMark/>
          </w:tcPr>
          <w:p w:rsidR="00EC02D5" w:rsidRPr="00EC02D5" w:rsidRDefault="00EC02D5" w:rsidP="00EC02D5">
            <w:pPr>
              <w:spacing w:after="0" w:line="360" w:lineRule="auto"/>
              <w:jc w:val="both"/>
              <w:textAlignment w:val="baseline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uthor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ransfe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copyright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o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ublishe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as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ar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of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a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journal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ublishing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greemen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,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bu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hav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igh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o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:</w:t>
            </w:r>
          </w:p>
          <w:p w:rsidR="00EC02D5" w:rsidRPr="00EC02D5" w:rsidRDefault="00EC02D5" w:rsidP="00EC02D5">
            <w:pPr>
              <w:numPr>
                <w:ilvl w:val="0"/>
                <w:numId w:val="5"/>
              </w:numPr>
              <w:spacing w:after="0" w:line="360" w:lineRule="auto"/>
              <w:jc w:val="both"/>
              <w:textAlignment w:val="baseline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Shar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i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rticl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for 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begin"/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instrText xml:space="preserve"> HYPERLINK "https://www.elsevier.com/about/policies/copyright" \l "personaluse" </w:instrText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separate"/>
            </w:r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>Personal</w:t>
            </w:r>
            <w:proofErr w:type="spellEnd"/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 xml:space="preserve"> Use</w:t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end"/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, 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begin"/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instrText xml:space="preserve"> HYPERLINK "https://www.elsevier.com/about/policies/copyright" \l "internaluse" </w:instrText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separate"/>
            </w:r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>Internal</w:t>
            </w:r>
            <w:proofErr w:type="spellEnd"/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>Institutional</w:t>
            </w:r>
            <w:proofErr w:type="spellEnd"/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 xml:space="preserve"> Use</w:t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end"/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 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n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 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begin"/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instrText xml:space="preserve"> HYPERLINK "https://www.elsevier.com/about/policies/sharing" </w:instrText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separate"/>
            </w:r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>Scholarly</w:t>
            </w:r>
            <w:proofErr w:type="spellEnd"/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>Sharing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end"/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 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urpose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,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with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a DOI link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o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version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of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ecor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on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ScienceDirec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(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n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with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Creativ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Commons CC-BY-NC- ND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licens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for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utho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manuscrip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version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)</w:t>
            </w:r>
          </w:p>
          <w:p w:rsidR="00EC02D5" w:rsidRPr="00EC02D5" w:rsidRDefault="00EC02D5" w:rsidP="00EC02D5">
            <w:pPr>
              <w:numPr>
                <w:ilvl w:val="0"/>
                <w:numId w:val="5"/>
              </w:numPr>
              <w:spacing w:after="0" w:line="360" w:lineRule="auto"/>
              <w:jc w:val="both"/>
              <w:textAlignment w:val="baseline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etain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aten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,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rademark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n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othe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intellectual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roperty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ight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(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including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esearch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data).</w:t>
            </w:r>
          </w:p>
          <w:p w:rsidR="00EC02D5" w:rsidRPr="00EC02D5" w:rsidRDefault="00EC02D5" w:rsidP="00EC02D5">
            <w:pPr>
              <w:numPr>
                <w:ilvl w:val="0"/>
                <w:numId w:val="5"/>
              </w:numPr>
              <w:spacing w:after="0" w:line="360" w:lineRule="auto"/>
              <w:jc w:val="both"/>
              <w:textAlignment w:val="baseline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rope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ttribution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n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credi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for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ublishe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work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bottom"/>
            <w:hideMark/>
          </w:tcPr>
          <w:p w:rsidR="00EC02D5" w:rsidRPr="00EC02D5" w:rsidRDefault="00EC02D5" w:rsidP="00EC02D5">
            <w:pPr>
              <w:spacing w:after="0" w:line="360" w:lineRule="auto"/>
              <w:jc w:val="both"/>
              <w:textAlignment w:val="baseline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uthor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sign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n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exclusive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licens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greemen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,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wher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uthor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hav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copyright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bu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licens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exclusive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ight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in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i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rticl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o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ublishe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**. In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i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case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uthor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hav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igh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o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:</w:t>
            </w:r>
          </w:p>
          <w:p w:rsidR="00EC02D5" w:rsidRPr="00EC02D5" w:rsidRDefault="00EC02D5" w:rsidP="00EC02D5">
            <w:pPr>
              <w:numPr>
                <w:ilvl w:val="0"/>
                <w:numId w:val="6"/>
              </w:numPr>
              <w:spacing w:after="0" w:line="360" w:lineRule="auto"/>
              <w:jc w:val="both"/>
              <w:textAlignment w:val="baseline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Shar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i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rticl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in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sam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way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ermitte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o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ir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artie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unde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elevan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use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licens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(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ogethe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with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 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begin"/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instrText xml:space="preserve"> HYPERLINK "https://www.elsevier.com/about/policies/copyright" \l "personaluse" </w:instrText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separate"/>
            </w:r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>Personal</w:t>
            </w:r>
            <w:proofErr w:type="spellEnd"/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 xml:space="preserve"> Use</w:t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end"/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 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ight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)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so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long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as it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contain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a 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begin"/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instrText xml:space="preserve"> HYPERLINK "https://www.elsevier.com/about/policies/crossmark" </w:instrText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separate"/>
            </w:r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>CrossMark</w:t>
            </w:r>
            <w:proofErr w:type="spellEnd"/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 xml:space="preserve"> logo</w:t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end"/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,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 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begin"/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instrText xml:space="preserve"> HYPERLINK "https://www.elsevier.com/about/policies/open-access-licenses" </w:instrText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separate"/>
            </w:r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>end</w:t>
            </w:r>
            <w:proofErr w:type="spellEnd"/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>user</w:t>
            </w:r>
            <w:proofErr w:type="spellEnd"/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color w:val="007398"/>
                <w:sz w:val="24"/>
                <w:szCs w:val="24"/>
                <w:u w:val="single"/>
                <w:lang w:eastAsia="pt-BR"/>
              </w:rPr>
              <w:t>licens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fldChar w:fldCharType="end"/>
            </w:r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,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n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a DOI link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o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version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of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ecor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on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ScienceDirec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.</w:t>
            </w:r>
          </w:p>
          <w:p w:rsidR="00EC02D5" w:rsidRPr="00EC02D5" w:rsidRDefault="00EC02D5" w:rsidP="00EC02D5">
            <w:pPr>
              <w:numPr>
                <w:ilvl w:val="0"/>
                <w:numId w:val="6"/>
              </w:numPr>
              <w:spacing w:after="0" w:line="360" w:lineRule="auto"/>
              <w:jc w:val="both"/>
              <w:textAlignment w:val="baseline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etain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aten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,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rademark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n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othe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intellectual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roperty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ights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(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including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research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data).</w:t>
            </w:r>
          </w:p>
          <w:p w:rsidR="00EC02D5" w:rsidRPr="00EC02D5" w:rsidRDefault="00EC02D5" w:rsidP="00EC02D5">
            <w:pPr>
              <w:numPr>
                <w:ilvl w:val="0"/>
                <w:numId w:val="6"/>
              </w:numPr>
              <w:spacing w:after="0" w:line="360" w:lineRule="auto"/>
              <w:jc w:val="both"/>
              <w:textAlignment w:val="baseline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roper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ttribution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an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credit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for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the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published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work</w:t>
            </w:r>
            <w:proofErr w:type="spellEnd"/>
            <w:r w:rsidRPr="00EC02D5">
              <w:rPr>
                <w:rFonts w:eastAsia="Times New Roman" w:cstheme="minorHAnsi"/>
                <w:sz w:val="24"/>
                <w:szCs w:val="24"/>
                <w:lang w:eastAsia="pt-BR"/>
              </w:rPr>
              <w:t>.</w:t>
            </w:r>
          </w:p>
        </w:tc>
      </w:tr>
    </w:tbl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*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Pleas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note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that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society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third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party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owned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journals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may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hav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different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publishing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agreements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.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Pleas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se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journal's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guid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journal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specific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copyright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information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**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This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includes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right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publisher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make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authoriz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instrText xml:space="preserve"> HYPERLINK "https://www.elsevier.com/about/policies/copyright" \l "CU" </w:instrText>
      </w:r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b/>
          <w:bCs/>
          <w:color w:val="007398"/>
          <w:sz w:val="24"/>
          <w:szCs w:val="24"/>
          <w:u w:val="single"/>
          <w:lang w:eastAsia="pt-BR"/>
        </w:rPr>
        <w:t>commercial</w:t>
      </w:r>
      <w:proofErr w:type="spellEnd"/>
      <w:r w:rsidRPr="00EC02D5">
        <w:rPr>
          <w:rFonts w:eastAsia="Times New Roman" w:cstheme="minorHAnsi"/>
          <w:b/>
          <w:bCs/>
          <w:color w:val="007398"/>
          <w:sz w:val="24"/>
          <w:szCs w:val="24"/>
          <w:u w:val="single"/>
          <w:lang w:eastAsia="pt-BR"/>
        </w:rPr>
        <w:t xml:space="preserve"> use</w:t>
      </w:r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pleas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se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"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instrText xml:space="preserve"> HYPERLINK "https://www.elsevier.com/about/policies/copyright" \l "Elsevier%20rights" </w:instrText>
      </w:r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b/>
          <w:bCs/>
          <w:color w:val="007398"/>
          <w:sz w:val="24"/>
          <w:szCs w:val="24"/>
          <w:u w:val="single"/>
          <w:lang w:eastAsia="pt-BR"/>
        </w:rPr>
        <w:t>Rights</w:t>
      </w:r>
      <w:proofErr w:type="spellEnd"/>
      <w:r w:rsidRPr="00EC02D5">
        <w:rPr>
          <w:rFonts w:eastAsia="Times New Roman" w:cstheme="minorHAnsi"/>
          <w:b/>
          <w:bCs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color w:val="007398"/>
          <w:sz w:val="24"/>
          <w:szCs w:val="24"/>
          <w:u w:val="single"/>
          <w:lang w:eastAsia="pt-BR"/>
        </w:rPr>
        <w:t>granted</w:t>
      </w:r>
      <w:proofErr w:type="spellEnd"/>
      <w:r w:rsidRPr="00EC02D5">
        <w:rPr>
          <w:rFonts w:eastAsia="Times New Roman" w:cstheme="minorHAnsi"/>
          <w:b/>
          <w:bCs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color w:val="007398"/>
          <w:sz w:val="24"/>
          <w:szCs w:val="24"/>
          <w:u w:val="single"/>
          <w:lang w:eastAsia="pt-BR"/>
        </w:rPr>
        <w:t>to</w:t>
      </w:r>
      <w:proofErr w:type="spellEnd"/>
      <w:r w:rsidRPr="00EC02D5">
        <w:rPr>
          <w:rFonts w:eastAsia="Times New Roman" w:cstheme="minorHAnsi"/>
          <w:b/>
          <w:bCs/>
          <w:color w:val="007398"/>
          <w:sz w:val="24"/>
          <w:szCs w:val="24"/>
          <w:u w:val="single"/>
          <w:lang w:eastAsia="pt-BR"/>
        </w:rPr>
        <w:t xml:space="preserve"> Elsevier</w:t>
      </w:r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"  for more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details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2"/>
        <w:rPr>
          <w:rFonts w:eastAsia="Times New Roman" w:cstheme="minorHAnsi"/>
          <w:color w:val="222222"/>
          <w:sz w:val="27"/>
          <w:szCs w:val="27"/>
          <w:lang w:eastAsia="pt-BR"/>
        </w:rPr>
      </w:pPr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 xml:space="preserve">Help </w:t>
      </w:r>
      <w:proofErr w:type="spellStart"/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>and</w:t>
      </w:r>
      <w:proofErr w:type="spellEnd"/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>Support</w:t>
      </w:r>
      <w:proofErr w:type="spellEnd"/>
    </w:p>
    <w:p w:rsidR="00EC02D5" w:rsidRPr="00EC02D5" w:rsidRDefault="00EC02D5" w:rsidP="00EC02D5">
      <w:pPr>
        <w:numPr>
          <w:ilvl w:val="0"/>
          <w:numId w:val="7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Download a sampl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gree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ubscrip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https://www.elsevier.com/__data/assets/pdf_file/0004/727600/JPA.pdf" \t "_blank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Englis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https://www.elsevier.com/__data/assets/pdf_file/0007/98620/Sample-P-copyright-French-2.pdf" \t "_blank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Frenc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numPr>
          <w:ilvl w:val="0"/>
          <w:numId w:val="7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Download a sampl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gree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ope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cces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hoos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https://www.elsevier.com/__data/assets/pdf_file/0005/727601/CC-BY-JPLA.pdf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commercial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user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licen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hyperlink r:id="rId18" w:history="1"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non-</w:t>
        </w:r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commercial</w:t>
        </w:r>
        <w:proofErr w:type="spellEnd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 xml:space="preserve"> </w:t>
        </w:r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user</w:t>
        </w:r>
        <w:proofErr w:type="spellEnd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 xml:space="preserve"> </w:t>
        </w:r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license</w:t>
        </w:r>
        <w:proofErr w:type="spellEnd"/>
      </w:hyperlink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numPr>
          <w:ilvl w:val="0"/>
          <w:numId w:val="7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h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is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self-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chiv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e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u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https://www.elsevier.com/about/policies/sharing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sharing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guidelin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</w:p>
    <w:p w:rsidR="00EC02D5" w:rsidRPr="00EC02D5" w:rsidRDefault="00EC02D5" w:rsidP="00EC02D5">
      <w:pPr>
        <w:numPr>
          <w:ilvl w:val="0"/>
          <w:numId w:val="7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e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u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https://www.elsevier.com/authors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author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pag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 xml:space="preserve"> 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furth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tail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bou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how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mot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you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numPr>
          <w:ilvl w:val="0"/>
          <w:numId w:val="7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For us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Elsevier material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no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fin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elow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lea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e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u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https://www.elsevier.com/about/policies/copyright/permissions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permissions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pag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https://service.elsevier.com/app/overview/elsevier/" \t "_blank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FAQ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mai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u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mailto:permissionshelpdesk@elsevier.com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permissions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help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desk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pict>
          <v:rect id="_x0000_i1025" style="width:0;height:0" o:hralign="center" o:hrstd="t" o:hr="t" fillcolor="#a0a0a0" stroked="f"/>
        </w:pic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1"/>
        <w:rPr>
          <w:rFonts w:eastAsia="Times New Roman" w:cstheme="minorHAnsi"/>
          <w:color w:val="222222"/>
          <w:sz w:val="36"/>
          <w:szCs w:val="36"/>
          <w:lang w:eastAsia="pt-BR"/>
        </w:rPr>
      </w:pP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Government</w:t>
      </w:r>
      <w:proofErr w:type="spellEnd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employees</w:t>
      </w:r>
      <w:proofErr w:type="spellEnd"/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ha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pecific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greemen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it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ertai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govern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ter-government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ganization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i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mploye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.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greemen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nab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tai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ubstantiall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am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s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tail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"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https://www.elsevier.com/about/policies/copyright" \l "author%20rights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Author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Rights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sec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 xml:space="preserve">"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u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r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pecificall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ailor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mploye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from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leva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ganization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clud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:</w:t>
      </w:r>
    </w:p>
    <w:p w:rsidR="00EC02D5" w:rsidRPr="00EC02D5" w:rsidRDefault="00EC02D5" w:rsidP="00EC02D5">
      <w:pPr>
        <w:numPr>
          <w:ilvl w:val="0"/>
          <w:numId w:val="8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>World Bank</w:t>
      </w:r>
    </w:p>
    <w:p w:rsidR="00EC02D5" w:rsidRPr="00EC02D5" w:rsidRDefault="00EC02D5" w:rsidP="00EC02D5">
      <w:pPr>
        <w:numPr>
          <w:ilvl w:val="0"/>
          <w:numId w:val="8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World Health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ganization</w:t>
      </w:r>
      <w:proofErr w:type="spellEnd"/>
    </w:p>
    <w:p w:rsidR="00EC02D5" w:rsidRPr="00EC02D5" w:rsidRDefault="00EC02D5" w:rsidP="00EC02D5">
      <w:pPr>
        <w:numPr>
          <w:ilvl w:val="0"/>
          <w:numId w:val="8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For US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govern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mploye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ork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reat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ithi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cop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i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mploy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r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nsider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c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omai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lsevier'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greemen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do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no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quir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ransf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licen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uc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ork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numPr>
          <w:ilvl w:val="0"/>
          <w:numId w:val="8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K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ertai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monwealt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countries, a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ork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reat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govern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mploye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pyrightab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u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govern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ma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w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copyright (Crown copyright). </w:t>
      </w:r>
      <w:hyperlink r:id="rId19" w:tgtFrame="_blank" w:history="1"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 xml:space="preserve">Click </w:t>
        </w:r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here</w:t>
        </w:r>
        <w:proofErr w:type="spellEnd"/>
      </w:hyperlink>
      <w:r w:rsidRPr="00EC02D5">
        <w:rPr>
          <w:rFonts w:eastAsia="Times New Roman" w:cstheme="minorHAnsi"/>
          <w:sz w:val="24"/>
          <w:szCs w:val="24"/>
          <w:lang w:eastAsia="pt-BR"/>
        </w:rPr>
        <w:t xml:space="preserve"> 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forma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bou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K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govern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mploye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ope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ccess</w:t>
      </w:r>
      <w:proofErr w:type="spellEnd"/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pict>
          <v:rect id="_x0000_i1026" style="width:0;height:0" o:hralign="center" o:hrstd="t" o:hr="t" fillcolor="#a0a0a0" stroked="f"/>
        </w:pic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1"/>
        <w:rPr>
          <w:rFonts w:eastAsia="Times New Roman" w:cstheme="minorHAnsi"/>
          <w:color w:val="222222"/>
          <w:sz w:val="36"/>
          <w:szCs w:val="36"/>
          <w:lang w:eastAsia="pt-BR"/>
        </w:rPr>
      </w:pP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Rights</w:t>
      </w:r>
      <w:proofErr w:type="spellEnd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granted</w:t>
      </w:r>
      <w:proofErr w:type="spellEnd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to</w:t>
      </w:r>
      <w:proofErr w:type="spellEnd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 xml:space="preserve"> Elsevier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ot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ubscrip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ope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cces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prietar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itl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grant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follow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:</w:t>
      </w:r>
    </w:p>
    <w:p w:rsidR="00EC02D5" w:rsidRPr="00EC02D5" w:rsidRDefault="00EC02D5" w:rsidP="00EC02D5">
      <w:pPr>
        <w:numPr>
          <w:ilvl w:val="0"/>
          <w:numId w:val="9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The exclusiv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istribut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gra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the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clud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merci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rpos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numPr>
          <w:ilvl w:val="0"/>
          <w:numId w:val="9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For ope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cces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il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ppl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leva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ir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art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https://www.elsevier.com/about/policies/open-access-licenses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user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licen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her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ts onlin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latform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numPr>
          <w:ilvl w:val="0"/>
          <w:numId w:val="9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Th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vid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l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form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media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us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lates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echnolog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ve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ft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ca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numPr>
          <w:ilvl w:val="0"/>
          <w:numId w:val="9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Th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it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nforc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ehal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gains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ir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arti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xamp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cas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lagiarism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copyright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fringe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pict>
          <v:rect id="_x0000_i1027" style="width:0;height:0" o:hralign="center" o:hrstd="t" o:hr="t" fillcolor="#a0a0a0" stroked="f"/>
        </w:pic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1"/>
        <w:rPr>
          <w:rFonts w:eastAsia="Times New Roman" w:cstheme="minorHAnsi"/>
          <w:color w:val="222222"/>
          <w:sz w:val="36"/>
          <w:szCs w:val="36"/>
          <w:lang w:eastAsia="pt-BR"/>
        </w:rPr>
      </w:pP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Protecting</w:t>
      </w:r>
      <w:proofErr w:type="spellEnd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author</w:t>
      </w:r>
      <w:proofErr w:type="spellEnd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rights</w:t>
      </w:r>
      <w:proofErr w:type="spellEnd"/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Copyright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im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tec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pecific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a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ha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ee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ritte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scrib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xperi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sul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. 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mitt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ts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tec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fe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i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ork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i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puta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takes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llegation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fringe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lagiarism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thic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disputes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frau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ver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eriousl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ecom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war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ossib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lagiarism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frau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fringe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comme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ntact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i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ntac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h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liai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it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u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-hou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legal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part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.  Not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a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ertai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ope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cces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us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licens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ma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ermi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quite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https://www.elsevier.com/about/policies/open-access-licenses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broad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re-u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a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migh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therwi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unt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s copyright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fringe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.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tail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bou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how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eek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ermiss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e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u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https://www.elsevier.com/about/policies/copyright/permissions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permission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pag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pict>
          <v:rect id="_x0000_i1028" style="width:0;height:0" o:hralign="center" o:hrstd="t" o:hr="t" fillcolor="#a0a0a0" stroked="f"/>
        </w:pic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1"/>
        <w:rPr>
          <w:rFonts w:eastAsia="Times New Roman" w:cstheme="minorHAnsi"/>
          <w:color w:val="222222"/>
          <w:sz w:val="36"/>
          <w:szCs w:val="36"/>
          <w:lang w:eastAsia="pt-BR"/>
        </w:rPr>
      </w:pPr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 xml:space="preserve">Open </w:t>
      </w: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access</w:t>
      </w:r>
      <w:proofErr w:type="spellEnd"/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2"/>
        <w:rPr>
          <w:rFonts w:eastAsia="Times New Roman" w:cstheme="minorHAnsi"/>
          <w:color w:val="222222"/>
          <w:sz w:val="27"/>
          <w:szCs w:val="27"/>
          <w:lang w:eastAsia="pt-BR"/>
        </w:rPr>
      </w:pPr>
      <w:proofErr w:type="spellStart"/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>How</w:t>
      </w:r>
      <w:proofErr w:type="spellEnd"/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 xml:space="preserve"> copyright </w:t>
      </w:r>
      <w:proofErr w:type="spellStart"/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>works</w:t>
      </w:r>
      <w:proofErr w:type="spellEnd"/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>with</w:t>
      </w:r>
      <w:proofErr w:type="spellEnd"/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 xml:space="preserve"> open </w:t>
      </w:r>
      <w:proofErr w:type="spellStart"/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>access</w:t>
      </w:r>
      <w:proofErr w:type="spellEnd"/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222222"/>
          <w:sz w:val="27"/>
          <w:szCs w:val="27"/>
          <w:lang w:eastAsia="pt-BR"/>
        </w:rPr>
        <w:t>licenses</w:t>
      </w:r>
      <w:proofErr w:type="spellEnd"/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2"/>
        <w:rPr>
          <w:rFonts w:eastAsia="Times New Roman" w:cstheme="minorHAnsi"/>
          <w:color w:val="222222"/>
          <w:sz w:val="27"/>
          <w:szCs w:val="27"/>
          <w:lang w:eastAsia="pt-BR"/>
        </w:rPr>
      </w:pPr>
      <w:r w:rsidRPr="00EC02D5">
        <w:rPr>
          <w:rFonts w:eastAsia="Times New Roman" w:cstheme="minorHAnsi"/>
          <w:noProof/>
          <w:color w:val="222222"/>
          <w:sz w:val="27"/>
          <w:szCs w:val="27"/>
          <w:lang w:eastAsia="pt-BR"/>
        </w:rPr>
        <w:drawing>
          <wp:inline distT="0" distB="0" distL="0" distR="0" wp14:anchorId="5B5CB2B4" wp14:editId="2E80A42E">
            <wp:extent cx="3182620" cy="2202815"/>
            <wp:effectExtent l="0" t="0" r="0" b="6985"/>
            <wp:docPr id="21" name="Imagem 21" descr="https://www.elsevier.com/__data/assets/image/0008/74474/OAAuthorCopyrightDia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www.elsevier.com/__data/assets/image/0008/74474/OAAuthorCopyrightDiagram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620" cy="220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For 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prietar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journal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follow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tep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ppl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:</w:t>
      </w:r>
    </w:p>
    <w:p w:rsidR="00EC02D5" w:rsidRPr="00EC02D5" w:rsidRDefault="00EC02D5" w:rsidP="00EC02D5">
      <w:pPr>
        <w:numPr>
          <w:ilvl w:val="0"/>
          <w:numId w:val="10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ig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gree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her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il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hav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copyright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u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gra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roa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istribu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clud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lsevier'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onlin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latform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numPr>
          <w:ilvl w:val="0"/>
          <w:numId w:val="10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Th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hoos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https://www.elsevier.com/about/policies/open-access-licenses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end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user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licen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und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hic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ade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har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numPr>
          <w:ilvl w:val="0"/>
          <w:numId w:val="10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Th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makes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vailab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onlin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it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'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hoic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us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licen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1"/>
        <w:rPr>
          <w:rFonts w:eastAsia="Times New Roman" w:cstheme="minorHAnsi"/>
          <w:color w:val="222222"/>
          <w:sz w:val="36"/>
          <w:szCs w:val="36"/>
          <w:lang w:eastAsia="pt-BR"/>
        </w:rPr>
      </w:pP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Quick</w:t>
      </w:r>
      <w:proofErr w:type="spellEnd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color w:val="222222"/>
          <w:sz w:val="36"/>
          <w:szCs w:val="36"/>
          <w:lang w:eastAsia="pt-BR"/>
        </w:rPr>
        <w:t>definitions</w:t>
      </w:r>
      <w:proofErr w:type="spellEnd"/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2"/>
        <w:rPr>
          <w:rFonts w:eastAsia="Times New Roman" w:cstheme="minorHAnsi"/>
          <w:color w:val="222222"/>
          <w:sz w:val="27"/>
          <w:szCs w:val="27"/>
          <w:lang w:eastAsia="pt-BR"/>
        </w:rPr>
      </w:pPr>
      <w:proofErr w:type="spellStart"/>
      <w:r w:rsidRPr="00EC02D5">
        <w:rPr>
          <w:rFonts w:eastAsia="Times New Roman" w:cstheme="minorHAnsi"/>
          <w:b/>
          <w:bCs/>
          <w:color w:val="222222"/>
          <w:sz w:val="27"/>
          <w:szCs w:val="27"/>
          <w:lang w:eastAsia="pt-BR"/>
        </w:rPr>
        <w:t>Personal</w:t>
      </w:r>
      <w:proofErr w:type="spellEnd"/>
      <w:r w:rsidRPr="00EC02D5">
        <w:rPr>
          <w:rFonts w:eastAsia="Times New Roman" w:cstheme="minorHAnsi"/>
          <w:b/>
          <w:bCs/>
          <w:color w:val="222222"/>
          <w:sz w:val="27"/>
          <w:szCs w:val="27"/>
          <w:lang w:eastAsia="pt-BR"/>
        </w:rPr>
        <w:t xml:space="preserve"> use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i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in full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ar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for a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id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rang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cholarl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, non-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merci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rpos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s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utlin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elow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:</w:t>
      </w:r>
    </w:p>
    <w:p w:rsidR="00EC02D5" w:rsidRPr="00EC02D5" w:rsidRDefault="00EC02D5" w:rsidP="00EC02D5">
      <w:pPr>
        <w:numPr>
          <w:ilvl w:val="0"/>
          <w:numId w:val="11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Us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’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lassroom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each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(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clud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istribu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copies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ap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lectronic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)</w:t>
      </w:r>
    </w:p>
    <w:p w:rsidR="00EC02D5" w:rsidRPr="00EC02D5" w:rsidRDefault="00EC02D5" w:rsidP="00EC02D5">
      <w:pPr>
        <w:numPr>
          <w:ilvl w:val="0"/>
          <w:numId w:val="11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istribu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copies (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clud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roug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e-mail)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know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searc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lleagu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i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erson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 (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u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no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merci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)</w:t>
      </w:r>
    </w:p>
    <w:p w:rsidR="00EC02D5" w:rsidRPr="00EC02D5" w:rsidRDefault="00EC02D5" w:rsidP="00EC02D5">
      <w:pPr>
        <w:numPr>
          <w:ilvl w:val="0"/>
          <w:numId w:val="11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clus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 a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si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isserta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(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vid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a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i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no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merciall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)</w:t>
      </w:r>
    </w:p>
    <w:p w:rsidR="00EC02D5" w:rsidRPr="00EC02D5" w:rsidRDefault="00EC02D5" w:rsidP="00EC02D5">
      <w:pPr>
        <w:numPr>
          <w:ilvl w:val="0"/>
          <w:numId w:val="11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Use in a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ubsequ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pila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’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orks</w:t>
      </w:r>
      <w:proofErr w:type="spellEnd"/>
    </w:p>
    <w:p w:rsidR="00EC02D5" w:rsidRPr="00EC02D5" w:rsidRDefault="00EC02D5" w:rsidP="00EC02D5">
      <w:pPr>
        <w:numPr>
          <w:ilvl w:val="0"/>
          <w:numId w:val="11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xtend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book-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lengt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form</w:t>
      </w:r>
      <w:proofErr w:type="spellEnd"/>
    </w:p>
    <w:p w:rsidR="00EC02D5" w:rsidRPr="00EC02D5" w:rsidRDefault="00EC02D5" w:rsidP="00EC02D5">
      <w:pPr>
        <w:numPr>
          <w:ilvl w:val="0"/>
          <w:numId w:val="11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epara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th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rivativ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ork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(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u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no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merci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)</w:t>
      </w:r>
    </w:p>
    <w:p w:rsidR="00EC02D5" w:rsidRPr="00EC02D5" w:rsidRDefault="00EC02D5" w:rsidP="00EC02D5">
      <w:pPr>
        <w:numPr>
          <w:ilvl w:val="0"/>
          <w:numId w:val="11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therwi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us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-us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ortion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xcerp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th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orks</w:t>
      </w:r>
      <w:proofErr w:type="spellEnd"/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igh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ppl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l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h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i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s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ith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ubscrip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ope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cces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. 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l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cases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quir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a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l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Elsevie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lway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clude a full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cknowledge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ppropriat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a link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inal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blish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vers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host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Science Direct.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2"/>
        <w:rPr>
          <w:rFonts w:eastAsia="Times New Roman" w:cstheme="minorHAnsi"/>
          <w:color w:val="222222"/>
          <w:sz w:val="27"/>
          <w:szCs w:val="27"/>
          <w:lang w:eastAsia="pt-BR"/>
        </w:rPr>
      </w:pPr>
      <w:proofErr w:type="spellStart"/>
      <w:r w:rsidRPr="00EC02D5">
        <w:rPr>
          <w:rFonts w:eastAsia="Times New Roman" w:cstheme="minorHAnsi"/>
          <w:b/>
          <w:bCs/>
          <w:color w:val="222222"/>
          <w:sz w:val="27"/>
          <w:szCs w:val="27"/>
          <w:lang w:eastAsia="pt-BR"/>
        </w:rPr>
        <w:t>Commercial</w:t>
      </w:r>
      <w:proofErr w:type="spellEnd"/>
      <w:r w:rsidRPr="00EC02D5">
        <w:rPr>
          <w:rFonts w:eastAsia="Times New Roman" w:cstheme="minorHAnsi"/>
          <w:b/>
          <w:bCs/>
          <w:color w:val="222222"/>
          <w:sz w:val="27"/>
          <w:szCs w:val="27"/>
          <w:lang w:eastAsia="pt-BR"/>
        </w:rPr>
        <w:t xml:space="preserve"> use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i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efin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s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ost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:</w:t>
      </w:r>
    </w:p>
    <w:p w:rsidR="00EC02D5" w:rsidRPr="00EC02D5" w:rsidRDefault="00EC02D5" w:rsidP="00EC02D5">
      <w:pPr>
        <w:numPr>
          <w:ilvl w:val="0"/>
          <w:numId w:val="12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For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commercial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gain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without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a formal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agreement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with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publisher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numPr>
          <w:ilvl w:val="1"/>
          <w:numId w:val="12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xamp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ssociat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dvertis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it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ull-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ex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vid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host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ervic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th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positori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th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ganization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(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clud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her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therwi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non-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merci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sit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repositor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vid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ervic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th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ganization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agencies)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harg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fe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ocume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delivery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ccess</w:t>
      </w:r>
      <w:proofErr w:type="spellEnd"/>
    </w:p>
    <w:p w:rsidR="00EC02D5" w:rsidRPr="00EC02D5" w:rsidRDefault="00EC02D5" w:rsidP="00EC02D5">
      <w:pPr>
        <w:numPr>
          <w:ilvl w:val="0"/>
          <w:numId w:val="12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substitut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services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provided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directly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by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journal</w:t>
      </w:r>
      <w:proofErr w:type="spellEnd"/>
      <w:r w:rsidRPr="00EC02D5">
        <w:rPr>
          <w:rFonts w:eastAsia="Times New Roman" w:cstheme="minorHAnsi"/>
          <w:b/>
          <w:bCs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numPr>
          <w:ilvl w:val="1"/>
          <w:numId w:val="12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xamp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ggrega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ystematic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istribu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via e-mail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list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har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utton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ost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dex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link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motion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/marketing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ctiviti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merci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pani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us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ustome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tend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target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dienc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uc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pani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(e.g.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harmaceutic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pani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healthcar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fessional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/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hysician-prescribe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).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you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oul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lik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forma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how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btai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ermiss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such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s </w:t>
      </w:r>
      <w:hyperlink r:id="rId21" w:tgtFrame="_blank" w:history="1"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 xml:space="preserve">click </w:t>
        </w:r>
        <w:proofErr w:type="spellStart"/>
        <w:r w:rsidRPr="00EC02D5">
          <w:rPr>
            <w:rFonts w:eastAsia="Times New Roman" w:cstheme="minorHAnsi"/>
            <w:color w:val="007398"/>
            <w:sz w:val="24"/>
            <w:szCs w:val="24"/>
            <w:u w:val="single"/>
            <w:lang w:eastAsia="pt-BR"/>
          </w:rPr>
          <w:t>here</w:t>
        </w:r>
        <w:proofErr w:type="spellEnd"/>
      </w:hyperlink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you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woul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lik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o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mak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merci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leas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> 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fldChar w:fldCharType="begin"/>
      </w:r>
      <w:r w:rsidRPr="00EC02D5">
        <w:rPr>
          <w:rFonts w:eastAsia="Times New Roman" w:cstheme="minorHAnsi"/>
          <w:sz w:val="24"/>
          <w:szCs w:val="24"/>
          <w:lang w:eastAsia="pt-BR"/>
        </w:rPr>
        <w:instrText xml:space="preserve"> HYPERLINK "mailto:permissionshelpdesk@elsevier.com" </w:instrTex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separate"/>
      </w:r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>contact</w:t>
      </w:r>
      <w:proofErr w:type="spellEnd"/>
      <w:r w:rsidRPr="00EC02D5">
        <w:rPr>
          <w:rFonts w:eastAsia="Times New Roman" w:cstheme="minorHAnsi"/>
          <w:color w:val="007398"/>
          <w:sz w:val="24"/>
          <w:szCs w:val="24"/>
          <w:u w:val="single"/>
          <w:lang w:eastAsia="pt-BR"/>
        </w:rPr>
        <w:t xml:space="preserve"> us</w:t>
      </w:r>
      <w:r w:rsidRPr="00EC02D5">
        <w:rPr>
          <w:rFonts w:eastAsia="Times New Roman" w:cstheme="minorHAnsi"/>
          <w:sz w:val="24"/>
          <w:szCs w:val="24"/>
          <w:lang w:eastAsia="pt-BR"/>
        </w:rPr>
        <w:fldChar w:fldCharType="end"/>
      </w:r>
      <w:r w:rsidRPr="00EC02D5">
        <w:rPr>
          <w:rFonts w:eastAsia="Times New Roman" w:cstheme="minorHAnsi"/>
          <w:sz w:val="24"/>
          <w:szCs w:val="24"/>
          <w:lang w:eastAsia="pt-BR"/>
        </w:rPr>
        <w:t>.</w:t>
      </w:r>
    </w:p>
    <w:p w:rsidR="00EC02D5" w:rsidRPr="00EC02D5" w:rsidRDefault="00EC02D5" w:rsidP="00EC02D5">
      <w:pPr>
        <w:spacing w:after="0" w:line="360" w:lineRule="auto"/>
        <w:jc w:val="both"/>
        <w:textAlignment w:val="baseline"/>
        <w:outlineLvl w:val="2"/>
        <w:rPr>
          <w:rFonts w:eastAsia="Times New Roman" w:cstheme="minorHAnsi"/>
          <w:color w:val="222222"/>
          <w:sz w:val="27"/>
          <w:szCs w:val="27"/>
          <w:lang w:eastAsia="pt-BR"/>
        </w:rPr>
      </w:pPr>
      <w:proofErr w:type="spellStart"/>
      <w:r w:rsidRPr="00EC02D5">
        <w:rPr>
          <w:rFonts w:eastAsia="Times New Roman" w:cstheme="minorHAnsi"/>
          <w:b/>
          <w:bCs/>
          <w:color w:val="222222"/>
          <w:sz w:val="27"/>
          <w:szCs w:val="27"/>
          <w:lang w:eastAsia="pt-BR"/>
        </w:rPr>
        <w:t>Internal</w:t>
      </w:r>
      <w:proofErr w:type="spellEnd"/>
      <w:r w:rsidRPr="00EC02D5">
        <w:rPr>
          <w:rFonts w:eastAsia="Times New Roman" w:cstheme="minorHAnsi"/>
          <w:b/>
          <w:bCs/>
          <w:color w:val="222222"/>
          <w:sz w:val="27"/>
          <w:szCs w:val="27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b/>
          <w:bCs/>
          <w:color w:val="222222"/>
          <w:sz w:val="27"/>
          <w:szCs w:val="27"/>
          <w:lang w:eastAsia="pt-BR"/>
        </w:rPr>
        <w:t>institutional</w:t>
      </w:r>
      <w:proofErr w:type="spellEnd"/>
      <w:r w:rsidRPr="00EC02D5">
        <w:rPr>
          <w:rFonts w:eastAsia="Times New Roman" w:cstheme="minorHAnsi"/>
          <w:b/>
          <w:bCs/>
          <w:color w:val="222222"/>
          <w:sz w:val="27"/>
          <w:szCs w:val="27"/>
          <w:lang w:eastAsia="pt-BR"/>
        </w:rPr>
        <w:t xml:space="preserve"> use</w:t>
      </w:r>
    </w:p>
    <w:p w:rsidR="00EC02D5" w:rsidRPr="00EC02D5" w:rsidRDefault="00EC02D5" w:rsidP="00EC02D5">
      <w:pPr>
        <w:numPr>
          <w:ilvl w:val="0"/>
          <w:numId w:val="13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Us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'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stitu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lassroom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each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stitu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tern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training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rpos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(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cluding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distribut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copies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ape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r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lectronic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 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ursepack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n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ursewar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rogram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u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no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Massiv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Open Online Courses)</w:t>
      </w:r>
    </w:p>
    <w:p w:rsidR="00EC02D5" w:rsidRPr="00EC02D5" w:rsidRDefault="00EC02D5" w:rsidP="00EC02D5">
      <w:pPr>
        <w:numPr>
          <w:ilvl w:val="0"/>
          <w:numId w:val="13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clusion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of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rticl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in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pplication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gran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funding</w:t>
      </w:r>
      <w:proofErr w:type="spellEnd"/>
    </w:p>
    <w:p w:rsidR="00EC02D5" w:rsidRPr="00EC02D5" w:rsidRDefault="00EC02D5" w:rsidP="00EC02D5">
      <w:pPr>
        <w:numPr>
          <w:ilvl w:val="0"/>
          <w:numId w:val="13"/>
        </w:numPr>
        <w:spacing w:after="0" w:line="360" w:lineRule="auto"/>
        <w:jc w:val="both"/>
        <w:textAlignment w:val="baseline"/>
        <w:rPr>
          <w:rFonts w:eastAsia="Times New Roman" w:cstheme="minorHAnsi"/>
          <w:sz w:val="24"/>
          <w:szCs w:val="24"/>
          <w:lang w:eastAsia="pt-BR"/>
        </w:rPr>
      </w:pPr>
      <w:r w:rsidRPr="00EC02D5">
        <w:rPr>
          <w:rFonts w:eastAsia="Times New Roman" w:cstheme="minorHAnsi"/>
          <w:sz w:val="24"/>
          <w:szCs w:val="24"/>
          <w:lang w:eastAsia="pt-BR"/>
        </w:rPr>
        <w:t xml:space="preserve">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author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employed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panies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,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e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use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b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that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company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for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internal</w:t>
      </w:r>
      <w:proofErr w:type="spellEnd"/>
      <w:r w:rsidRPr="00EC02D5">
        <w:rPr>
          <w:rFonts w:eastAsia="Times New Roman" w:cstheme="minorHAnsi"/>
          <w:sz w:val="24"/>
          <w:szCs w:val="24"/>
          <w:lang w:eastAsia="pt-BR"/>
        </w:rPr>
        <w:t xml:space="preserve"> training </w:t>
      </w:r>
      <w:proofErr w:type="spellStart"/>
      <w:r w:rsidRPr="00EC02D5">
        <w:rPr>
          <w:rFonts w:eastAsia="Times New Roman" w:cstheme="minorHAnsi"/>
          <w:sz w:val="24"/>
          <w:szCs w:val="24"/>
          <w:lang w:eastAsia="pt-BR"/>
        </w:rPr>
        <w:t>purposes</w:t>
      </w:r>
      <w:proofErr w:type="spellEnd"/>
    </w:p>
    <w:p w:rsidR="00EC02D5" w:rsidRPr="00EC02D5" w:rsidRDefault="00EC02D5" w:rsidP="00EC02D5">
      <w:pPr>
        <w:spacing w:after="0" w:line="360" w:lineRule="auto"/>
        <w:jc w:val="both"/>
        <w:rPr>
          <w:rFonts w:cstheme="minorHAnsi"/>
        </w:rPr>
      </w:pPr>
    </w:p>
    <w:p w:rsidR="00EC02D5" w:rsidRPr="00EC02D5" w:rsidRDefault="00EC02D5" w:rsidP="00EC02D5">
      <w:pPr>
        <w:spacing w:after="0" w:line="360" w:lineRule="auto"/>
        <w:jc w:val="both"/>
        <w:rPr>
          <w:rFonts w:cstheme="minorHAnsi"/>
        </w:rPr>
      </w:pPr>
    </w:p>
    <w:sectPr w:rsidR="00EC02D5" w:rsidRPr="00EC02D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44CAE"/>
    <w:multiLevelType w:val="multilevel"/>
    <w:tmpl w:val="0EC60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9528E2"/>
    <w:multiLevelType w:val="multilevel"/>
    <w:tmpl w:val="22B49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DC29AC"/>
    <w:multiLevelType w:val="multilevel"/>
    <w:tmpl w:val="E940F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00055B"/>
    <w:multiLevelType w:val="multilevel"/>
    <w:tmpl w:val="2A5C8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943146"/>
    <w:multiLevelType w:val="multilevel"/>
    <w:tmpl w:val="0E4CD6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135DF6"/>
    <w:multiLevelType w:val="multilevel"/>
    <w:tmpl w:val="D2546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C1C3A65"/>
    <w:multiLevelType w:val="multilevel"/>
    <w:tmpl w:val="0B82E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2933FA9"/>
    <w:multiLevelType w:val="multilevel"/>
    <w:tmpl w:val="D61A2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0B47CB"/>
    <w:multiLevelType w:val="multilevel"/>
    <w:tmpl w:val="07C0C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163000"/>
    <w:multiLevelType w:val="multilevel"/>
    <w:tmpl w:val="5F3A9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F974188"/>
    <w:multiLevelType w:val="multilevel"/>
    <w:tmpl w:val="9D1CB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B111BA"/>
    <w:multiLevelType w:val="multilevel"/>
    <w:tmpl w:val="A59A6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FBD59B8"/>
    <w:multiLevelType w:val="multilevel"/>
    <w:tmpl w:val="4808F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1"/>
  </w:num>
  <w:num w:numId="2">
    <w:abstractNumId w:val="10"/>
  </w:num>
  <w:num w:numId="3">
    <w:abstractNumId w:val="4"/>
  </w:num>
  <w:num w:numId="4">
    <w:abstractNumId w:val="2"/>
  </w:num>
  <w:num w:numId="5">
    <w:abstractNumId w:val="1"/>
  </w:num>
  <w:num w:numId="6">
    <w:abstractNumId w:val="8"/>
  </w:num>
  <w:num w:numId="7">
    <w:abstractNumId w:val="3"/>
  </w:num>
  <w:num w:numId="8">
    <w:abstractNumId w:val="0"/>
  </w:num>
  <w:num w:numId="9">
    <w:abstractNumId w:val="9"/>
  </w:num>
  <w:num w:numId="10">
    <w:abstractNumId w:val="7"/>
  </w:num>
  <w:num w:numId="11">
    <w:abstractNumId w:val="5"/>
  </w:num>
  <w:num w:numId="12">
    <w:abstractNumId w:val="12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revisionView w:inkAnnotations="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yNDQ0MTY3tjA3tbBQ0lEKTi0uzszPAykwrAUA5CiuVywAAAA="/>
  </w:docVars>
  <w:rsids>
    <w:rsidRoot w:val="00EC02D5"/>
    <w:rsid w:val="00636AF5"/>
    <w:rsid w:val="00651758"/>
    <w:rsid w:val="00815B61"/>
    <w:rsid w:val="00CE3F07"/>
    <w:rsid w:val="00EC0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D6AF2C"/>
  <w15:chartTrackingRefBased/>
  <w15:docId w15:val="{79009714-1B58-4638-A155-CDDB890CC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EC02D5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C02D5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C02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C02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013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0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03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16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91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984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038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67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415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714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237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73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54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9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8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0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3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55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90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2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83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70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15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1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0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9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7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81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4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elsevier.com/about/policies/copyright" TargetMode="External"/><Relationship Id="rId18" Type="http://schemas.openxmlformats.org/officeDocument/2006/relationships/hyperlink" Target="https://www.elsevier.com/__data/assets/pdf_file/0006/727602/CC-BY-NC-ND-JPLA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elsevier.com/about/policies/copyright/permissions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elsevier.com/about/policies/copyright" TargetMode="External"/><Relationship Id="rId17" Type="http://schemas.openxmlformats.org/officeDocument/2006/relationships/hyperlink" Target="https://www.elsevier.com/about/policies/copyright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lsevier.com/about/policies/copyright" TargetMode="External"/><Relationship Id="rId20" Type="http://schemas.openxmlformats.org/officeDocument/2006/relationships/image" Target="media/image3.jpeg"/><Relationship Id="rId1" Type="http://schemas.openxmlformats.org/officeDocument/2006/relationships/numbering" Target="numbering.xml"/><Relationship Id="rId6" Type="http://schemas.openxmlformats.org/officeDocument/2006/relationships/hyperlink" Target="https://www.elsevier.com/" TargetMode="External"/><Relationship Id="rId11" Type="http://schemas.openxmlformats.org/officeDocument/2006/relationships/hyperlink" Target="https://www.elsevier.com/about/policies" TargetMode="External"/><Relationship Id="rId5" Type="http://schemas.openxmlformats.org/officeDocument/2006/relationships/hyperlink" Target="https://www.elsevier.com/about/policies/copyright" TargetMode="External"/><Relationship Id="rId15" Type="http://schemas.openxmlformats.org/officeDocument/2006/relationships/hyperlink" Target="https://www.elsevier.com/about/policies/copyright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elsevier.com/about" TargetMode="External"/><Relationship Id="rId19" Type="http://schemas.openxmlformats.org/officeDocument/2006/relationships/hyperlink" Target="https://www.elsevier.com/about/open-science/open-access/agreements/uk-national-archiv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lsevier.com/" TargetMode="External"/><Relationship Id="rId14" Type="http://schemas.openxmlformats.org/officeDocument/2006/relationships/hyperlink" Target="https://www.elsevier.com/about/policies/copyright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740</Words>
  <Characters>9400</Characters>
  <Application>Microsoft Office Word</Application>
  <DocSecurity>0</DocSecurity>
  <Lines>78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3</vt:i4>
      </vt:variant>
    </vt:vector>
  </HeadingPairs>
  <TitlesOfParts>
    <vt:vector size="14" baseType="lpstr">
      <vt:lpstr/>
      <vt:lpstr>Copyright</vt:lpstr>
      <vt:lpstr>    Journal author rights</vt:lpstr>
      <vt:lpstr>        Help and Support</vt:lpstr>
      <vt:lpstr>    Government employees</vt:lpstr>
      <vt:lpstr>    Rights granted to Elsevier</vt:lpstr>
      <vt:lpstr>    Protecting author rights</vt:lpstr>
      <vt:lpstr>    Open access</vt:lpstr>
      <vt:lpstr>        How copyright works with open access licenses</vt:lpstr>
      <vt:lpstr>        /</vt:lpstr>
      <vt:lpstr>    Quick definitions</vt:lpstr>
      <vt:lpstr>        Personal use</vt:lpstr>
      <vt:lpstr>        Commercial use</vt:lpstr>
      <vt:lpstr>        Internal institutional use</vt:lpstr>
    </vt:vector>
  </TitlesOfParts>
  <Company/>
  <LinksUpToDate>false</LinksUpToDate>
  <CharactersWithSpaces>1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ITA MIGUEL MARIN</dc:creator>
  <cp:keywords/>
  <dc:description/>
  <cp:lastModifiedBy>TALITA MIGUEL MARIN</cp:lastModifiedBy>
  <cp:revision>1</cp:revision>
  <dcterms:created xsi:type="dcterms:W3CDTF">2019-07-22T17:45:00Z</dcterms:created>
  <dcterms:modified xsi:type="dcterms:W3CDTF">2019-07-22T17:51:00Z</dcterms:modified>
</cp:coreProperties>
</file>